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9DD7DE" w14:textId="77777777" w:rsidR="00DE3BF8" w:rsidRDefault="00DE3BF8" w:rsidP="00DE3BF8">
      <w:pPr>
        <w:jc w:val="both"/>
        <w:rPr>
          <w:rFonts w:ascii="Arial" w:hAnsi="Arial"/>
          <w:sz w:val="24"/>
        </w:rPr>
      </w:pPr>
    </w:p>
    <w:p w14:paraId="306F3B96" w14:textId="77777777"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14:paraId="364DBE76" w14:textId="77777777"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14:paraId="5F908DF5" w14:textId="77777777" w:rsidR="00DE3BF8" w:rsidRPr="00C23C0F" w:rsidRDefault="00675931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ĞİTİM</w:t>
      </w:r>
      <w:r w:rsidR="00DE3BF8">
        <w:rPr>
          <w:sz w:val="24"/>
          <w:szCs w:val="24"/>
        </w:rPr>
        <w:t xml:space="preserve"> BİLİMLERİ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14:paraId="47A2C8B8" w14:textId="77777777"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14:paraId="4AFB1715" w14:textId="77777777"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14:paraId="1DB14B1C" w14:textId="77777777"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……………….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Pr="00C23C0F">
        <w:rPr>
          <w:sz w:val="24"/>
          <w:szCs w:val="24"/>
          <w:u w:val="single"/>
        </w:rPr>
        <w:t>YÜKSEK LİSANS</w:t>
      </w:r>
      <w:r w:rsidRPr="00C23C0F">
        <w:rPr>
          <w:sz w:val="24"/>
          <w:szCs w:val="24"/>
        </w:rPr>
        <w:t xml:space="preserve"> tezi olarak kabul edilmiştir </w:t>
      </w:r>
    </w:p>
    <w:p w14:paraId="359B39C7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14:paraId="1F046182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14:paraId="061D8661" w14:textId="77777777"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r w:rsidRPr="00A77FAD">
        <w:rPr>
          <w:sz w:val="24"/>
          <w:szCs w:val="24"/>
          <w:u w:val="single"/>
        </w:rPr>
        <w:t xml:space="preserve">Ünvanı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14:paraId="35B8FC06" w14:textId="77777777"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:................................................................................</w:t>
      </w:r>
      <w:r>
        <w:rPr>
          <w:sz w:val="24"/>
          <w:szCs w:val="24"/>
        </w:rPr>
        <w:t>.............................</w:t>
      </w:r>
    </w:p>
    <w:p w14:paraId="14A94248" w14:textId="77777777"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.............</w:t>
      </w:r>
      <w:r>
        <w:rPr>
          <w:sz w:val="24"/>
          <w:szCs w:val="24"/>
        </w:rPr>
        <w:t>...</w:t>
      </w:r>
    </w:p>
    <w:p w14:paraId="3C607E4D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14:paraId="5CDA2803" w14:textId="77777777"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83DE557" w14:textId="77777777"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……./……./…….</w:t>
      </w:r>
    </w:p>
    <w:p w14:paraId="399403D0" w14:textId="77777777"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14:paraId="7E6307CB" w14:textId="77777777"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14:paraId="382EF0A8" w14:textId="77777777"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...../</w:t>
      </w:r>
      <w:r w:rsidR="00020A00">
        <w:rPr>
          <w:sz w:val="24"/>
          <w:szCs w:val="24"/>
        </w:rPr>
        <w:t>20</w:t>
      </w:r>
    </w:p>
    <w:p w14:paraId="7BD324E2" w14:textId="77777777"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14:paraId="6E3AF9B8" w14:textId="77777777"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14:paraId="678AFF5A" w14:textId="58261F3A" w:rsidR="00020A00" w:rsidRDefault="00534540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Doç</w:t>
      </w:r>
      <w:r w:rsidR="00020A00">
        <w:rPr>
          <w:sz w:val="24"/>
          <w:szCs w:val="24"/>
        </w:rPr>
        <w:t>.</w:t>
      </w:r>
      <w:r w:rsidR="00E757BC"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 w:rsidR="00E757BC">
        <w:rPr>
          <w:sz w:val="24"/>
          <w:szCs w:val="24"/>
        </w:rPr>
        <w:t xml:space="preserve"> </w:t>
      </w:r>
      <w:r w:rsidR="00E62000">
        <w:rPr>
          <w:sz w:val="24"/>
          <w:szCs w:val="24"/>
        </w:rPr>
        <w:t>Sadreddin TUSUN</w:t>
      </w:r>
    </w:p>
    <w:p w14:paraId="5A73151B" w14:textId="2B4CF27F" w:rsidR="00DE3BF8" w:rsidRPr="00C23C0F" w:rsidRDefault="00534540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2D19FD">
        <w:rPr>
          <w:sz w:val="24"/>
          <w:szCs w:val="24"/>
        </w:rPr>
        <w:t>Ü</w:t>
      </w:r>
      <w:r>
        <w:rPr>
          <w:sz w:val="24"/>
          <w:szCs w:val="24"/>
        </w:rPr>
        <w:t xml:space="preserve"> </w:t>
      </w:r>
    </w:p>
    <w:p w14:paraId="0BFD9EDA" w14:textId="77777777" w:rsidR="006809C5" w:rsidRPr="005F780C" w:rsidRDefault="00DE3BF8" w:rsidP="005F780C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37227"/>
    <w:rsid w:val="001431C5"/>
    <w:rsid w:val="00155B7F"/>
    <w:rsid w:val="002D19FD"/>
    <w:rsid w:val="002E46F0"/>
    <w:rsid w:val="00340A44"/>
    <w:rsid w:val="003B5E7B"/>
    <w:rsid w:val="00452809"/>
    <w:rsid w:val="00471FBB"/>
    <w:rsid w:val="004B720C"/>
    <w:rsid w:val="00534540"/>
    <w:rsid w:val="00542C08"/>
    <w:rsid w:val="005F780C"/>
    <w:rsid w:val="00610C09"/>
    <w:rsid w:val="006623BE"/>
    <w:rsid w:val="00675931"/>
    <w:rsid w:val="006768EC"/>
    <w:rsid w:val="006809C5"/>
    <w:rsid w:val="007F5FF5"/>
    <w:rsid w:val="00943914"/>
    <w:rsid w:val="00943EC8"/>
    <w:rsid w:val="00A3599D"/>
    <w:rsid w:val="00AA22D2"/>
    <w:rsid w:val="00AD583D"/>
    <w:rsid w:val="00AE15B4"/>
    <w:rsid w:val="00BC0D9B"/>
    <w:rsid w:val="00C969CC"/>
    <w:rsid w:val="00DE3BF8"/>
    <w:rsid w:val="00E11CE4"/>
    <w:rsid w:val="00E425B2"/>
    <w:rsid w:val="00E62000"/>
    <w:rsid w:val="00E757BC"/>
    <w:rsid w:val="00F14781"/>
    <w:rsid w:val="00F20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6DBE57"/>
  <w15:docId w15:val="{E432F5FC-F162-49F7-8F1F-3029CC7CD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5</Words>
  <Characters>792</Characters>
  <Application>Microsoft Office Word</Application>
  <DocSecurity>0</DocSecurity>
  <Lines>72</Lines>
  <Paragraphs>5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eda</cp:lastModifiedBy>
  <cp:revision>10</cp:revision>
  <dcterms:created xsi:type="dcterms:W3CDTF">2018-11-19T09:52:00Z</dcterms:created>
  <dcterms:modified xsi:type="dcterms:W3CDTF">2025-12-11T07:28:00Z</dcterms:modified>
</cp:coreProperties>
</file>